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nking Intern Position at [Bank Name]</w:t>
      </w:r>
    </w:p>
    <w:bookmarkEnd w:id="20"/>
    <w:p>
      <w:pPr>
        <w:pStyle w:val="BodyText"/>
      </w:pPr>
      <w:r>
        <w:t xml:space="preserve">[Your Full Name]</w:t>
      </w:r>
    </w:p>
    <w:p>
      <w:pPr>
        <w:pStyle w:val="BodyText"/>
      </w:pPr>
      <w:r>
        <w:t xml:space="preserve">[Your Address]</w:t>
      </w:r>
    </w:p>
    <w:p>
      <w:pPr>
        <w:pStyle w:val="BodyText"/>
      </w:pPr>
      <w:r>
        <w:t xml:space="preserve">Los Angeles, CA [Zip Code]</w:t>
      </w:r>
    </w:p>
    <w:p>
      <w:pPr>
        <w:pStyle w:val="BodyText"/>
      </w:pPr>
      <w:r>
        <w:t xml:space="preserve">[Your Email Address] | [Your Phone Number] | [LinkedIn Profile URL]</w:t>
      </w:r>
    </w:p>
    <w:p>
      <w:pPr>
        <w:pStyle w:val="BodyText"/>
      </w:pPr>
      <w:r>
        <w:t xml:space="preserve">[Date]</w:t>
      </w:r>
    </w:p>
    <w:p>
      <w:pPr>
        <w:pStyle w:val="BodyText"/>
      </w:pPr>
      <w:r>
        <w:t xml:space="preserve">[Hiring Manager Name]</w:t>
      </w:r>
    </w:p>
    <w:p>
      <w:pPr>
        <w:pStyle w:val="BodyText"/>
      </w:pPr>
      <w:r>
        <w:t xml:space="preserve">[Hiring Manager Title]</w:t>
      </w:r>
    </w:p>
    <w:p>
      <w:pPr>
        <w:pStyle w:val="BodyText"/>
      </w:pPr>
      <w:r>
        <w:t xml:space="preserve">[Bank Name]</w:t>
      </w:r>
    </w:p>
    <w:p>
      <w:pPr>
        <w:pStyle w:val="BodyText"/>
      </w:pPr>
      <w:r>
        <w:t xml:space="preserve">[Bank Address]</w:t>
      </w:r>
    </w:p>
    <w:bookmarkStart w:id="21" w:name="Xb3aef0cce120c9a04b1da762f95a219d6da60ef"/>
    <w:p>
      <w:pPr>
        <w:pStyle w:val="Heading2"/>
      </w:pPr>
      <w:r>
        <w:t xml:space="preserve">Internship Application Letter for Banking Intern Position</w:t>
      </w:r>
    </w:p>
    <w:bookmarkEnd w:id="21"/>
    <w:p>
      <w:pPr>
        <w:pStyle w:val="FirstParagraph"/>
      </w:pPr>
      <w:r>
        <w:t xml:space="preserve">Dear [Mr./Ms./Mx. Last Name],</w:t>
      </w:r>
    </w:p>
    <w:p>
      <w:pPr>
        <w:pStyle w:val="BodyText"/>
      </w:pPr>
      <w:r>
        <w:t xml:space="preserve">It is with profound enthusiasm that I submit my Internship Application Letter for the Banking Intern position at [Bank Name] in United States Los Angeles. As a dedicated finance student at the University of Southern California with a specialized focus on financial services and asset management, I have long admired [Bank Name]'s leadership in innovative banking solutions within the dynamic financial ecosystem of Los Angeles. This internship represents not merely an opportunity for professional growth but a pivotal step toward my aspiration to become an exceptional Banker in one of the world's most diverse and influential financial markets.</w:t>
      </w:r>
    </w:p>
    <w:p>
      <w:pPr>
        <w:pStyle w:val="BodyText"/>
      </w:pPr>
      <w:r>
        <w:t xml:space="preserve">My academic journey has been meticulously structured to prepare me for the complexities of modern banking. I am currently pursuing a Bachelor of Science in Finance with a concentration in Commercial Banking, maintaining a 3.8 GPA while completing rigorous coursework including Financial Statement Analysis, Risk Management, and International Banking Operations. Beyond academics, I served as Treasurer for USC's Financial Management Club where I organized workshops on loan portfolio management and credit analysis—directly aligning with the operational expertise required at [Bank Name]. Most significantly, I completed a six-month externship at Citizens Business Bank in Downtown Los Angeles where I assisted relationship managers in evaluating commercial loan applications for small business clients across the Greater Los Angeles area. This experience revealed how deeply interconnected banking operations are with local economic vitality—a realization that solidified my commitment to pursuing this career path in United States Los Angeles.</w:t>
      </w:r>
    </w:p>
    <w:p>
      <w:pPr>
        <w:pStyle w:val="BodyText"/>
      </w:pPr>
      <w:r>
        <w:t xml:space="preserve">What excites me most about [Bank Name] is your pioneering work in sustainable banking initiatives, particularly the "Green Business Loan Program" launched last year to support eco-conscious entrepreneurs across Southern California. Having volunteered with LA's Green Economy Initiative during my sophomore year, I understand how financial institutions like yours catalyze community development while advancing environmental stewardship. My internship application letter would be incomplete without emphasizing this synergy: as future Banker candidates, we must recognize that banking in United States Los Angeles isn't just about transactions—it's about building bridges between capital and community needs. Whether supporting a family-owned restaurant in Boyle Heights through SBA loans or advising tech startups in Silicon Beach on venture capital structuring, the role of a Banker transcends finance to become community empowerment.</w:t>
      </w:r>
    </w:p>
    <w:p>
      <w:pPr>
        <w:pStyle w:val="BodyText"/>
      </w:pPr>
      <w:r>
        <w:t xml:space="preserve">I have consistently sought opportunities to develop skills critical for modern banking professionals. Through the USC Financial Analytics Lab, I mastered Python-based risk assessment models used in credit scoring—skills I applied when analyzing loan data for a local non-profit's micro-lending program. Additionally, my proficiency in SQL and Tableau allows me to transform raw financial data into actionable insights; during my Citizens Business Bank externship, I created visual dashboards that helped the commercial lending team identify trends in small business creditworthiness across LA's 10-county region. These technical competencies are complemented by my certification as a Financial Modeling Specialist (FMS) through the CFA Institute, demonstrating my commitment to industry standards expected of tomorrow's Banker.</w:t>
      </w:r>
    </w:p>
    <w:p>
      <w:pPr>
        <w:pStyle w:val="BodyText"/>
      </w:pPr>
      <w:r>
        <w:t xml:space="preserve">My motivation to pursue banking in United States Los Angeles is deeply personal. Born and raised in the San Fernando Valley, I witnessed firsthand how accessible banking services empower immigrant entrepreneurs—my own parents operated a retail business for two decades with limited financial resources. This experience instilled in me the belief that ethical banking serves as economic catalyst, especially within diverse communities like those thriving across Los Angeles County. The city's unique tapestry of cultures, industries, and innovation hubs makes it the ideal laboratory for future Bankers to learn how financial products must adapt to serve distinct community needs—from Koreatown's tech entrepreneurs to Boyle Heights' artisans. I am eager to contribute my bilingual Spanish-English fluency and cultural sensitivity as a Banking Intern at [Bank Name], helping bridge communication gaps in client relationships.</w:t>
      </w:r>
    </w:p>
    <w:p>
      <w:pPr>
        <w:pStyle w:val="BodyText"/>
      </w:pPr>
      <w:r>
        <w:t xml:space="preserve">What distinguishes me as a candidate is my understanding that banking excellence requires more than technical skills—it demands emotional intelligence and ethical foresight. In my role leading the "Finance for All" student initiative, I designed workshops teaching budgeting techniques to underserved high school students in South Central LA. This project taught me that trust-building with clients begins before the first loan is approved—a principle I would honor as an intern at [Bank Name]. Furthermore, my recent internship at a fintech startup focused on mobile banking solutions for unbanked populations has given me firsthand perspective on how digital innovation can democratize financial access—something I believe aligns with [Bank Name]'s strategic vision.</w:t>
      </w:r>
    </w:p>
    <w:p>
      <w:pPr>
        <w:pStyle w:val="BodyText"/>
      </w:pPr>
      <w:r>
        <w:t xml:space="preserve">I am particularly drawn to the mentorship culture at [Bank Name], having read about your "Pathways to Banking Excellence" program in the Los Angeles Business Journal. The opportunity to learn from industry leaders who have shaped banking in United States Los Angeles—especially those navigating today's challenges of interest rate volatility and digital transformation—resonates deeply with my career goals. As I prepare to graduate this May, I am confident that my analytical rigor, community-centered approach, and dedication to ethical finance will enable me to contribute meaningfully from day one.</w:t>
      </w:r>
    </w:p>
    <w:p>
      <w:pPr>
        <w:pStyle w:val="BodyText"/>
      </w:pPr>
      <w:r>
        <w:t xml:space="preserve">Thank you for considering my Internship Application Letter for the Banking Intern position. I have attached my resume and academic transcripts for your review and welcome the opportunity to discuss how my skills align with [Bank Name]'s mission during an interview at your convenience. Los Angeles' financial landscape thrives on innovation rooted in community—this is why I am eager to grow as a Banker within your institution, where I can apply my knowledge while learning from the pioneers who define banking excellence in the United States.</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 | [Graduation Date]</w:t>
      </w:r>
    </w:p>
    <w:p>
      <w:pPr>
        <w:pStyle w:val="BodyText"/>
      </w:pPr>
      <w:r>
        <w:t xml:space="preserve">Word Count: 857</w:t>
      </w:r>
    </w:p>
    <w:p>
      <w:pPr>
        <w:pStyle w:val="BodyText"/>
      </w:pPr>
      <w:r>
        <w:t xml:space="preserve">Note to Recipient: This Internship Application Letter embodies my commitment to becoming a Banker who serves United States Los Angeles with integrity, innovation, and cultural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 Position</dc:title>
  <dc:creator/>
  <dc:language>en</dc:language>
  <cp:keywords/>
  <dcterms:created xsi:type="dcterms:W3CDTF">2026-07-24T11:20:09Z</dcterms:created>
  <dcterms:modified xsi:type="dcterms:W3CDTF">2026-07-24T11:20:09Z</dcterms:modified>
</cp:coreProperties>
</file>

<file path=docProps/custom.xml><?xml version="1.0" encoding="utf-8"?>
<Properties xmlns="http://schemas.openxmlformats.org/officeDocument/2006/custom-properties" xmlns:vt="http://schemas.openxmlformats.org/officeDocument/2006/docPropsVTypes"/>
</file>